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4109" w14:textId="01BFEF33" w:rsidR="00AC394B" w:rsidRDefault="00FB2E41">
      <w:r>
        <w:t>Pressure Track Mobile App</w:t>
      </w:r>
    </w:p>
    <w:p w14:paraId="7188CC12" w14:textId="7A746760" w:rsidR="00FB2E41" w:rsidRPr="002F2162" w:rsidRDefault="00FB2E41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Sensor Values Diagram - Volgorde van asse en wiele</w:t>
      </w:r>
    </w:p>
    <w:p w14:paraId="5EAECE3A" w14:textId="17B7D054" w:rsidR="00AC394B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Waardes veskil meestal van die in web app</w:t>
      </w:r>
    </w:p>
    <w:p w14:paraId="418C4A21" w14:textId="4B3F2AE6" w:rsidR="00FB2E41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 xml:space="preserve">Gebruiker kies </w:t>
      </w:r>
      <w:proofErr w:type="gramStart"/>
      <w:r w:rsidRPr="002F2162">
        <w:rPr>
          <w:color w:val="538135" w:themeColor="accent6" w:themeShade="BF"/>
        </w:rPr>
        <w:t>units</w:t>
      </w:r>
      <w:proofErr w:type="gramEnd"/>
      <w:r w:rsidRPr="002F2162">
        <w:rPr>
          <w:color w:val="538135" w:themeColor="accent6" w:themeShade="BF"/>
        </w:rPr>
        <w:t xml:space="preserve"> wat hy wil sien</w:t>
      </w:r>
      <w:r w:rsidR="002F2162">
        <w:rPr>
          <w:color w:val="538135" w:themeColor="accent6" w:themeShade="BF"/>
        </w:rPr>
        <w:t xml:space="preserve"> – stoor ‘selected units’ in die ‘local storage’</w:t>
      </w:r>
    </w:p>
    <w:p w14:paraId="661B2BE1" w14:textId="1347B665" w:rsidR="00F024AA" w:rsidRPr="00C31CF4" w:rsidRDefault="00F024AA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Kry min</w:t>
      </w:r>
      <w:r w:rsidR="002F2162" w:rsidRPr="00C31CF4">
        <w:rPr>
          <w:color w:val="538135" w:themeColor="accent6" w:themeShade="BF"/>
        </w:rPr>
        <w:t xml:space="preserve"> &amp; max values</w:t>
      </w:r>
      <w:r w:rsidRPr="00C31CF4">
        <w:rPr>
          <w:color w:val="538135" w:themeColor="accent6" w:themeShade="BF"/>
        </w:rPr>
        <w:t xml:space="preserve"> van backend</w:t>
      </w:r>
    </w:p>
    <w:p w14:paraId="4BBB0B82" w14:textId="39BDC23E" w:rsidR="002F2162" w:rsidRPr="00C31CF4" w:rsidRDefault="002F2162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Stoor gebruiker se ‘login details’ in ‘local storage’</w:t>
      </w:r>
      <w:r w:rsidR="000242C5" w:rsidRPr="00C31CF4">
        <w:rPr>
          <w:color w:val="538135" w:themeColor="accent6" w:themeShade="BF"/>
        </w:rPr>
        <w:t xml:space="preserve"> – en ook account om regte ‘selected units’ terug te kry.</w:t>
      </w:r>
    </w:p>
    <w:p w14:paraId="650555E8" w14:textId="107B4551" w:rsidR="00075073" w:rsidRPr="00C31CF4" w:rsidRDefault="00075073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Verwyder ‘headers/topbar’ – nie funksioneel</w:t>
      </w:r>
    </w:p>
    <w:p w14:paraId="641EF4B6" w14:textId="3E3E39A6" w:rsidR="009B21D6" w:rsidRDefault="009B21D6" w:rsidP="00075073">
      <w:pPr>
        <w:pStyle w:val="ListParagraph"/>
        <w:numPr>
          <w:ilvl w:val="0"/>
          <w:numId w:val="3"/>
        </w:numPr>
      </w:pPr>
      <w:r>
        <w:t>Refresh banddrukke elke 2 minute</w:t>
      </w:r>
    </w:p>
    <w:p w14:paraId="74366780" w14:textId="0A37C630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Blou wiele</w:t>
      </w:r>
    </w:p>
    <w:p w14:paraId="18BACEB8" w14:textId="6607858C" w:rsidR="00C31CF4" w:rsidRPr="00862FE2" w:rsidRDefault="00C31CF4" w:rsidP="00075073">
      <w:pPr>
        <w:pStyle w:val="ListParagraph"/>
        <w:numPr>
          <w:ilvl w:val="0"/>
          <w:numId w:val="3"/>
        </w:numPr>
        <w:rPr>
          <w:color w:val="171717" w:themeColor="background2" w:themeShade="1A"/>
        </w:rPr>
      </w:pPr>
      <w:r w:rsidRPr="00862FE2">
        <w:rPr>
          <w:color w:val="171717" w:themeColor="background2" w:themeShade="1A"/>
        </w:rPr>
        <w:t>Wiel diagram</w:t>
      </w:r>
    </w:p>
    <w:p w14:paraId="499B3535" w14:textId="4B9FE7D5" w:rsidR="00C31CF4" w:rsidRDefault="00C31CF4" w:rsidP="00075073">
      <w:pPr>
        <w:pStyle w:val="ListParagraph"/>
        <w:numPr>
          <w:ilvl w:val="0"/>
          <w:numId w:val="3"/>
        </w:numPr>
      </w:pPr>
      <w:r>
        <w:t>Trok en sleepwaens op een skerm</w:t>
      </w:r>
    </w:p>
    <w:p w14:paraId="508DC160" w14:textId="3ABDD4E8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Diagramme netjies inpas op skerm</w:t>
      </w:r>
    </w:p>
    <w:p w14:paraId="1F9DA93E" w14:textId="69E46530" w:rsidR="00C31CF4" w:rsidRDefault="00C31CF4" w:rsidP="00075073">
      <w:pPr>
        <w:pStyle w:val="ListParagraph"/>
        <w:numPr>
          <w:ilvl w:val="0"/>
          <w:numId w:val="3"/>
        </w:numPr>
      </w:pPr>
      <w:r>
        <w:t>Registrasie by App store</w:t>
      </w:r>
    </w:p>
    <w:p w14:paraId="41038ACD" w14:textId="1F9A0CE5" w:rsidR="00C31CF4" w:rsidRDefault="00C31CF4" w:rsidP="00D83393">
      <w:pPr>
        <w:pStyle w:val="ListParagraph"/>
        <w:ind w:left="765"/>
      </w:pPr>
    </w:p>
    <w:p w14:paraId="1BFCE19C" w14:textId="4425FAA7" w:rsidR="00253291" w:rsidRDefault="00253291" w:rsidP="00253291"/>
    <w:sectPr w:rsidR="00253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17DE"/>
    <w:multiLevelType w:val="hybridMultilevel"/>
    <w:tmpl w:val="DAF0E072"/>
    <w:lvl w:ilvl="0" w:tplc="2642282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F1433A6"/>
    <w:multiLevelType w:val="hybridMultilevel"/>
    <w:tmpl w:val="658657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F6958A7"/>
    <w:multiLevelType w:val="hybridMultilevel"/>
    <w:tmpl w:val="80AEF2B6"/>
    <w:lvl w:ilvl="0" w:tplc="1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jYwtzCxMDA1NLFQ0lEKTi0uzszPAykwrQUA8yehciwAAAA="/>
  </w:docVars>
  <w:rsids>
    <w:rsidRoot w:val="00FB2E41"/>
    <w:rsid w:val="000242C5"/>
    <w:rsid w:val="00075073"/>
    <w:rsid w:val="000F51D2"/>
    <w:rsid w:val="00253291"/>
    <w:rsid w:val="002F2162"/>
    <w:rsid w:val="00332206"/>
    <w:rsid w:val="003363E0"/>
    <w:rsid w:val="004D6C19"/>
    <w:rsid w:val="004E03D2"/>
    <w:rsid w:val="005A7B9C"/>
    <w:rsid w:val="00793CB1"/>
    <w:rsid w:val="00862FE2"/>
    <w:rsid w:val="009B21D6"/>
    <w:rsid w:val="00AC394B"/>
    <w:rsid w:val="00C31CF4"/>
    <w:rsid w:val="00D83393"/>
    <w:rsid w:val="00EC6FEC"/>
    <w:rsid w:val="00F024AA"/>
    <w:rsid w:val="00FB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6BE81"/>
  <w15:docId w15:val="{D7A9EC48-42CA-4EEA-AB1D-398A2B719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nda Smit</dc:creator>
  <cp:keywords/>
  <dc:description/>
  <cp:lastModifiedBy>Annanda Smit</cp:lastModifiedBy>
  <cp:revision>1</cp:revision>
  <dcterms:created xsi:type="dcterms:W3CDTF">2021-11-08T05:31:00Z</dcterms:created>
  <dcterms:modified xsi:type="dcterms:W3CDTF">2022-01-05T14:15:00Z</dcterms:modified>
</cp:coreProperties>
</file>